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F5097" w14:textId="31A3A00A" w:rsidR="001F4577" w:rsidRPr="00FF6689" w:rsidRDefault="001F4577" w:rsidP="001F4577">
      <w:pPr>
        <w:spacing w:after="0" w:line="240" w:lineRule="auto"/>
        <w:textAlignment w:val="baseline"/>
        <w:rPr>
          <w:rFonts w:ascii="ABC Arizona Flare" w:eastAsia="Times New Roman" w:hAnsi="ABC Arizona Flare" w:cstheme="minorHAnsi"/>
          <w:sz w:val="18"/>
          <w:szCs w:val="18"/>
          <w:lang w:eastAsia="en-GB"/>
        </w:rPr>
      </w:pPr>
    </w:p>
    <w:p w14:paraId="3C83A0E0" w14:textId="683E48EA" w:rsidR="001F4577" w:rsidRPr="00FF6689" w:rsidRDefault="001F4577" w:rsidP="001F4577">
      <w:pPr>
        <w:spacing w:after="0" w:line="240" w:lineRule="auto"/>
        <w:textAlignment w:val="baseline"/>
        <w:rPr>
          <w:rFonts w:ascii="ABC Arizona Flare" w:eastAsia="Times New Roman" w:hAnsi="ABC Arizona Flare" w:cstheme="minorHAnsi"/>
          <w:b/>
          <w:bCs/>
          <w:color w:val="2F5496" w:themeColor="accent1" w:themeShade="BF"/>
          <w:sz w:val="32"/>
          <w:szCs w:val="32"/>
          <w:lang w:eastAsia="en-GB"/>
        </w:rPr>
      </w:pPr>
      <w:r w:rsidRPr="00FF6689">
        <w:rPr>
          <w:rFonts w:ascii="ABC Arizona Flare" w:eastAsia="Times New Roman" w:hAnsi="ABC Arizona Flare" w:cstheme="minorHAnsi"/>
          <w:b/>
          <w:bCs/>
          <w:color w:val="2F5496" w:themeColor="accent1" w:themeShade="BF"/>
          <w:sz w:val="32"/>
          <w:szCs w:val="32"/>
          <w:lang w:eastAsia="en-GB"/>
        </w:rPr>
        <w:t>CBRL UNDERGRADUATE DISSERTATION PRIZE NOMINATION FORM 202</w:t>
      </w:r>
      <w:r w:rsidR="00177154">
        <w:rPr>
          <w:rFonts w:ascii="ABC Arizona Flare" w:eastAsia="Times New Roman" w:hAnsi="ABC Arizona Flare" w:cstheme="minorHAnsi"/>
          <w:b/>
          <w:bCs/>
          <w:color w:val="2F5496" w:themeColor="accent1" w:themeShade="BF"/>
          <w:sz w:val="32"/>
          <w:szCs w:val="32"/>
          <w:lang w:eastAsia="en-GB"/>
        </w:rPr>
        <w:t>3</w:t>
      </w:r>
    </w:p>
    <w:p w14:paraId="2E8E2958" w14:textId="77777777" w:rsidR="00CF77A0" w:rsidRPr="00FF6689" w:rsidRDefault="00CF77A0" w:rsidP="001F4577">
      <w:pPr>
        <w:spacing w:after="0" w:line="240" w:lineRule="auto"/>
        <w:textAlignment w:val="baseline"/>
        <w:rPr>
          <w:rFonts w:ascii="ABC Arizona Flare" w:eastAsia="Times New Roman" w:hAnsi="ABC Arizona Flare" w:cstheme="minorHAnsi"/>
          <w:b/>
          <w:bCs/>
          <w:color w:val="2F5496" w:themeColor="accent1" w:themeShade="BF"/>
          <w:sz w:val="32"/>
          <w:szCs w:val="32"/>
          <w:lang w:eastAsia="en-GB"/>
        </w:rPr>
      </w:pPr>
    </w:p>
    <w:p w14:paraId="20BF7A22" w14:textId="1ED4DE67" w:rsidR="001F4577" w:rsidRPr="00FF6689" w:rsidRDefault="001F4577" w:rsidP="001F4577">
      <w:pPr>
        <w:spacing w:after="0" w:line="240" w:lineRule="auto"/>
        <w:textAlignment w:val="baseline"/>
        <w:rPr>
          <w:rFonts w:ascii="ABC Arizona Flare" w:eastAsia="Times New Roman" w:hAnsi="ABC Arizona Flare" w:cstheme="minorHAnsi"/>
          <w:sz w:val="24"/>
          <w:szCs w:val="24"/>
          <w:lang w:eastAsia="en-GB"/>
        </w:rPr>
      </w:pPr>
      <w:r w:rsidRPr="00FF6689">
        <w:rPr>
          <w:rFonts w:ascii="ABC Arizona Flare" w:eastAsia="Times New Roman" w:hAnsi="ABC Arizona Flare" w:cstheme="minorHAnsi"/>
          <w:sz w:val="24"/>
          <w:szCs w:val="24"/>
          <w:lang w:eastAsia="en-GB"/>
        </w:rPr>
        <w:t>To be completed by the nominating University Department </w:t>
      </w:r>
    </w:p>
    <w:p w14:paraId="6764C931" w14:textId="77777777" w:rsidR="00CF77A0" w:rsidRPr="00FF6689" w:rsidRDefault="00CF77A0" w:rsidP="001F4577">
      <w:pPr>
        <w:spacing w:after="0" w:line="240" w:lineRule="auto"/>
        <w:textAlignment w:val="baseline"/>
        <w:rPr>
          <w:rFonts w:ascii="ABC Arizona Flare" w:eastAsia="Times New Roman" w:hAnsi="ABC Arizona Flare" w:cstheme="minorHAnsi"/>
          <w:sz w:val="18"/>
          <w:szCs w:val="18"/>
          <w:lang w:eastAsia="en-GB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5"/>
        <w:gridCol w:w="6315"/>
      </w:tblGrid>
      <w:tr w:rsidR="001F4577" w:rsidRPr="00FF6689" w14:paraId="30DB2757" w14:textId="77777777" w:rsidTr="001F4577"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BD2C23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Nominating Department &amp; University: 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  <w:p w14:paraId="773CC29F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(name &amp; address of department)  </w:t>
            </w:r>
          </w:p>
          <w:p w14:paraId="305326FD" w14:textId="4BA4401F" w:rsidR="00CF77A0" w:rsidRPr="00FF6689" w:rsidRDefault="00CF77A0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</w:p>
        </w:tc>
        <w:tc>
          <w:tcPr>
            <w:tcW w:w="6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B7D86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1F4577" w:rsidRPr="00FF6689" w14:paraId="3E80A2EE" w14:textId="77777777" w:rsidTr="001F4577"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F03B3A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Departmental contact: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(individual to contact) </w:t>
            </w:r>
          </w:p>
          <w:p w14:paraId="62810E25" w14:textId="71033409" w:rsidR="00CF77A0" w:rsidRPr="00FF6689" w:rsidRDefault="00CF77A0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</w:p>
        </w:tc>
        <w:tc>
          <w:tcPr>
            <w:tcW w:w="6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08891C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1F4577" w:rsidRPr="00FF6689" w14:paraId="7911C336" w14:textId="77777777" w:rsidTr="001F4577"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F7614C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NAME OF STUDENT: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  <w:p w14:paraId="6FE09D07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(Dissertation author) </w:t>
            </w:r>
          </w:p>
          <w:p w14:paraId="185C7C79" w14:textId="751CE095" w:rsidR="00CF77A0" w:rsidRPr="00FF6689" w:rsidRDefault="00CF77A0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</w:p>
        </w:tc>
        <w:tc>
          <w:tcPr>
            <w:tcW w:w="6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1FFBF5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1F4577" w:rsidRPr="00FF6689" w14:paraId="64DBB3D0" w14:textId="77777777" w:rsidTr="001F4577"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4540B1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Student degree title: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  <w:p w14:paraId="397AED52" w14:textId="16F4FAC6" w:rsidR="00CF77A0" w:rsidRPr="00FF6689" w:rsidRDefault="00CF77A0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</w:p>
        </w:tc>
        <w:tc>
          <w:tcPr>
            <w:tcW w:w="6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EF429F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1F4577" w:rsidRPr="00FF6689" w14:paraId="40C03AA5" w14:textId="77777777" w:rsidTr="001F4577"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8E1B89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Student contact details: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  <w:p w14:paraId="6D568139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(email which will be valid after graduation, and postal address) </w:t>
            </w:r>
          </w:p>
          <w:p w14:paraId="75C342F7" w14:textId="2ECF9A12" w:rsidR="00CF77A0" w:rsidRPr="00FF6689" w:rsidRDefault="00CF77A0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</w:p>
        </w:tc>
        <w:tc>
          <w:tcPr>
            <w:tcW w:w="6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ECE2A8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1F4577" w:rsidRPr="00FF6689" w14:paraId="25EA44B1" w14:textId="77777777" w:rsidTr="001F4577"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96B032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Dissertation Title: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  <w:p w14:paraId="14F2495B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F4DDB5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1F4577" w:rsidRPr="00FF6689" w14:paraId="46A28D2E" w14:textId="77777777" w:rsidTr="001F4577"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13D222" w14:textId="77777777" w:rsidR="00CF77A0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 xml:space="preserve">Which CBRL Prize nominated for: </w:t>
            </w:r>
          </w:p>
          <w:p w14:paraId="275A0F45" w14:textId="5F07DC88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(please check one box</w:t>
            </w:r>
            <w:r w:rsidR="00CF77A0"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 xml:space="preserve"> only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) </w:t>
            </w:r>
          </w:p>
          <w:p w14:paraId="4508A328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680E3E" w14:textId="20874A59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CBRL Prize for final-year undergraduate dissertation relating to </w:t>
            </w: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Levantine Archaeology or History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  <w:r w:rsidRPr="00FF6689">
              <w:rPr>
                <w:rFonts w:ascii="Segoe UI Symbol" w:eastAsia="MS Gothic" w:hAnsi="Segoe UI Symbol" w:cs="Segoe UI Symbol"/>
                <w:sz w:val="24"/>
                <w:szCs w:val="24"/>
                <w:lang w:eastAsia="en-GB"/>
              </w:rPr>
              <w:t>☐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  <w:p w14:paraId="013C013E" w14:textId="77777777" w:rsidR="00CF77A0" w:rsidRPr="00FF6689" w:rsidRDefault="00CF77A0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</w:p>
          <w:p w14:paraId="6DF7631F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CBRL Prize for final-year undergraduate dissertation relating to </w:t>
            </w: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Contemporary Levantine Studies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  <w:r w:rsidRPr="00FF6689">
              <w:rPr>
                <w:rFonts w:ascii="Segoe UI Symbol" w:eastAsia="MS Gothic" w:hAnsi="Segoe UI Symbol" w:cs="Segoe UI Symbol"/>
                <w:sz w:val="24"/>
                <w:szCs w:val="24"/>
                <w:lang w:eastAsia="en-GB"/>
              </w:rPr>
              <w:t>☐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1F4577" w:rsidRPr="00FF6689" w14:paraId="1922C274" w14:textId="77777777" w:rsidTr="001F4577"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DE1BE2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Name of nominating Supervisor / Examiner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: </w:t>
            </w:r>
          </w:p>
          <w:p w14:paraId="650EED5C" w14:textId="2AA85BFF" w:rsidR="00CF77A0" w:rsidRPr="00FF6689" w:rsidRDefault="00CF77A0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</w:p>
        </w:tc>
        <w:tc>
          <w:tcPr>
            <w:tcW w:w="6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B4BF7D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</w:tr>
      <w:tr w:rsidR="001F4577" w:rsidRPr="00FF6689" w14:paraId="48A6B002" w14:textId="77777777" w:rsidTr="001F4577">
        <w:tc>
          <w:tcPr>
            <w:tcW w:w="2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8A9DC7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b/>
                <w:bCs/>
                <w:sz w:val="24"/>
                <w:szCs w:val="24"/>
                <w:lang w:eastAsia="en-GB"/>
              </w:rPr>
              <w:t>Case for nomination, to be made by Supervisor or Examiner:</w:t>
            </w: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  <w:p w14:paraId="11D3B9A1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(Please explain briefly the original contribution made by the dissertation, why it is considered best in subject area, and which major debates it addresses. *</w:t>
            </w:r>
            <w:proofErr w:type="gramStart"/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regulations</w:t>
            </w:r>
            <w:proofErr w:type="gramEnd"/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prohibit examination reports to be used for this purpose). </w:t>
            </w:r>
          </w:p>
        </w:tc>
        <w:tc>
          <w:tcPr>
            <w:tcW w:w="6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852345" w14:textId="77777777" w:rsidR="001F4577" w:rsidRPr="00FF6689" w:rsidRDefault="001F4577" w:rsidP="001F4577">
            <w:pPr>
              <w:spacing w:after="0" w:line="240" w:lineRule="auto"/>
              <w:textAlignment w:val="baseline"/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</w:pPr>
            <w:r w:rsidRPr="00FF6689">
              <w:rPr>
                <w:rFonts w:ascii="ABC Arizona Flare" w:eastAsia="Times New Roman" w:hAnsi="ABC Arizona Flare" w:cstheme="minorHAnsi"/>
                <w:sz w:val="24"/>
                <w:szCs w:val="24"/>
                <w:lang w:eastAsia="en-GB"/>
              </w:rPr>
              <w:t> </w:t>
            </w:r>
          </w:p>
        </w:tc>
      </w:tr>
    </w:tbl>
    <w:p w14:paraId="29AA2544" w14:textId="77777777" w:rsidR="00177154" w:rsidRDefault="00177154" w:rsidP="001F4577">
      <w:pPr>
        <w:spacing w:after="0" w:line="240" w:lineRule="auto"/>
        <w:textAlignment w:val="baseline"/>
        <w:rPr>
          <w:rFonts w:ascii="ABC Arizona Flare" w:eastAsia="Times New Roman" w:hAnsi="ABC Arizona Flare" w:cstheme="minorHAnsi"/>
          <w:b/>
          <w:bCs/>
          <w:sz w:val="24"/>
          <w:szCs w:val="24"/>
          <w:lang w:eastAsia="en-GB"/>
        </w:rPr>
      </w:pPr>
    </w:p>
    <w:p w14:paraId="3DBB216F" w14:textId="46BBB20B" w:rsidR="001F4577" w:rsidRPr="00FF6689" w:rsidRDefault="001F4577" w:rsidP="001F4577">
      <w:pPr>
        <w:spacing w:after="0" w:line="240" w:lineRule="auto"/>
        <w:textAlignment w:val="baseline"/>
        <w:rPr>
          <w:rFonts w:ascii="ABC Arizona Flare" w:eastAsia="Times New Roman" w:hAnsi="ABC Arizona Flare" w:cstheme="minorHAnsi"/>
          <w:sz w:val="18"/>
          <w:szCs w:val="18"/>
          <w:lang w:eastAsia="en-GB"/>
        </w:rPr>
      </w:pPr>
      <w:r w:rsidRPr="00FF6689">
        <w:rPr>
          <w:rFonts w:ascii="ABC Arizona Flare" w:eastAsia="Times New Roman" w:hAnsi="ABC Arizona Flare" w:cstheme="minorHAnsi"/>
          <w:b/>
          <w:bCs/>
          <w:sz w:val="24"/>
          <w:szCs w:val="24"/>
          <w:lang w:eastAsia="en-GB"/>
        </w:rPr>
        <w:t>PLEASE</w:t>
      </w:r>
      <w:r w:rsidRPr="00FF6689">
        <w:rPr>
          <w:rFonts w:ascii="ABC Arizona Flare" w:eastAsia="Times New Roman" w:hAnsi="ABC Arizona Flare" w:cstheme="minorHAnsi"/>
          <w:sz w:val="24"/>
          <w:szCs w:val="24"/>
          <w:lang w:eastAsia="en-GB"/>
        </w:rPr>
        <w:t> remember to inform the student that their dissertation has been nominated for this prize. </w:t>
      </w:r>
    </w:p>
    <w:p w14:paraId="4B352891" w14:textId="77777777" w:rsidR="00177154" w:rsidRDefault="00177154" w:rsidP="001F4577">
      <w:pPr>
        <w:spacing w:after="0" w:line="240" w:lineRule="auto"/>
        <w:textAlignment w:val="baseline"/>
        <w:rPr>
          <w:rFonts w:ascii="ABC Arizona Flare" w:eastAsia="Times New Roman" w:hAnsi="ABC Arizona Flare" w:cstheme="minorHAnsi"/>
          <w:b/>
          <w:bCs/>
          <w:sz w:val="24"/>
          <w:szCs w:val="24"/>
          <w:lang w:eastAsia="en-GB"/>
        </w:rPr>
      </w:pPr>
    </w:p>
    <w:p w14:paraId="4EFE6E99" w14:textId="7F64704D" w:rsidR="001F4577" w:rsidRPr="00FF6689" w:rsidRDefault="001F4577" w:rsidP="001F4577">
      <w:pPr>
        <w:spacing w:after="0" w:line="240" w:lineRule="auto"/>
        <w:textAlignment w:val="baseline"/>
        <w:rPr>
          <w:rFonts w:ascii="ABC Arizona Flare" w:eastAsia="Times New Roman" w:hAnsi="ABC Arizona Flare" w:cstheme="minorHAnsi"/>
          <w:sz w:val="18"/>
          <w:szCs w:val="18"/>
          <w:lang w:eastAsia="en-GB"/>
        </w:rPr>
      </w:pPr>
      <w:r w:rsidRPr="00FF6689">
        <w:rPr>
          <w:rFonts w:ascii="ABC Arizona Flare" w:eastAsia="Times New Roman" w:hAnsi="ABC Arizona Flare" w:cstheme="minorHAnsi"/>
          <w:b/>
          <w:bCs/>
          <w:sz w:val="24"/>
          <w:szCs w:val="24"/>
          <w:lang w:eastAsia="en-GB"/>
        </w:rPr>
        <w:t>PLEASE</w:t>
      </w:r>
      <w:r w:rsidRPr="00FF6689">
        <w:rPr>
          <w:rFonts w:ascii="ABC Arizona Flare" w:eastAsia="Times New Roman" w:hAnsi="ABC Arizona Flare" w:cstheme="minorHAnsi"/>
          <w:sz w:val="24"/>
          <w:szCs w:val="24"/>
          <w:lang w:eastAsia="en-GB"/>
        </w:rPr>
        <w:t> return this form along with a pdf of the nominated dissertation to: </w:t>
      </w:r>
      <w:hyperlink r:id="rId8" w:tgtFrame="_blank" w:history="1">
        <w:r w:rsidR="00CF77A0" w:rsidRPr="00FF6689">
          <w:rPr>
            <w:rStyle w:val="Hyperlink"/>
            <w:rFonts w:ascii="ABC Arizona Flare" w:hAnsi="ABC Arizona Flare" w:cs="Calibri"/>
            <w:bdr w:val="none" w:sz="0" w:space="0" w:color="auto" w:frame="1"/>
            <w:shd w:val="clear" w:color="auto" w:fill="FFFFFF"/>
          </w:rPr>
          <w:t>info@cbrl.ac.uk</w:t>
        </w:r>
      </w:hyperlink>
      <w:r w:rsidRPr="00FF6689">
        <w:rPr>
          <w:rFonts w:ascii="ABC Arizona Flare" w:eastAsia="Times New Roman" w:hAnsi="ABC Arizona Flare" w:cstheme="minorHAnsi"/>
          <w:sz w:val="24"/>
          <w:szCs w:val="24"/>
          <w:lang w:eastAsia="en-GB"/>
        </w:rPr>
        <w:t xml:space="preserve"> by </w:t>
      </w:r>
      <w:r w:rsidR="00177154">
        <w:rPr>
          <w:rFonts w:ascii="ABC Arizona Flare" w:eastAsia="Times New Roman" w:hAnsi="ABC Arizona Flare" w:cstheme="minorHAnsi"/>
          <w:sz w:val="24"/>
          <w:szCs w:val="24"/>
          <w:lang w:eastAsia="en-GB"/>
        </w:rPr>
        <w:t>30 November</w:t>
      </w:r>
      <w:r w:rsidR="00B25ECB">
        <w:rPr>
          <w:rFonts w:ascii="ABC Arizona Flare" w:eastAsia="Times New Roman" w:hAnsi="ABC Arizona Flare" w:cstheme="minorHAnsi"/>
          <w:sz w:val="24"/>
          <w:szCs w:val="24"/>
          <w:lang w:eastAsia="en-GB"/>
        </w:rPr>
        <w:t xml:space="preserve"> </w:t>
      </w:r>
      <w:r w:rsidRPr="00FF6689">
        <w:rPr>
          <w:rFonts w:ascii="ABC Arizona Flare" w:eastAsia="Times New Roman" w:hAnsi="ABC Arizona Flare" w:cstheme="minorHAnsi"/>
          <w:sz w:val="24"/>
          <w:szCs w:val="24"/>
          <w:lang w:eastAsia="en-GB"/>
        </w:rPr>
        <w:t>202</w:t>
      </w:r>
      <w:r w:rsidR="00177154">
        <w:rPr>
          <w:rFonts w:ascii="ABC Arizona Flare" w:eastAsia="Times New Roman" w:hAnsi="ABC Arizona Flare" w:cstheme="minorHAnsi"/>
          <w:sz w:val="24"/>
          <w:szCs w:val="24"/>
          <w:lang w:eastAsia="en-GB"/>
        </w:rPr>
        <w:t>3</w:t>
      </w:r>
      <w:r w:rsidRPr="00FF6689">
        <w:rPr>
          <w:rFonts w:ascii="ABC Arizona Flare" w:eastAsia="Times New Roman" w:hAnsi="ABC Arizona Flare" w:cstheme="minorHAnsi"/>
          <w:sz w:val="24"/>
          <w:szCs w:val="24"/>
          <w:lang w:eastAsia="en-GB"/>
        </w:rPr>
        <w:t>.   </w:t>
      </w:r>
    </w:p>
    <w:p w14:paraId="2F0AE4ED" w14:textId="0BEC4AB6" w:rsidR="005A7084" w:rsidRPr="00FF6689" w:rsidRDefault="001F4577" w:rsidP="00CF77A0">
      <w:pPr>
        <w:spacing w:after="0" w:line="240" w:lineRule="auto"/>
        <w:textAlignment w:val="baseline"/>
        <w:rPr>
          <w:rFonts w:ascii="ABC Arizona Flare" w:hAnsi="ABC Arizona Flare" w:cstheme="minorHAnsi"/>
        </w:rPr>
      </w:pPr>
      <w:r w:rsidRPr="00FF6689">
        <w:rPr>
          <w:rFonts w:ascii="ABC Arizona Flare" w:eastAsia="Times New Roman" w:hAnsi="ABC Arizona Flare" w:cstheme="minorHAnsi"/>
          <w:sz w:val="24"/>
          <w:szCs w:val="24"/>
          <w:lang w:eastAsia="en-GB"/>
        </w:rPr>
        <w:t>For further information please contact </w:t>
      </w:r>
      <w:hyperlink r:id="rId9" w:tgtFrame="_blank" w:history="1">
        <w:r w:rsidR="00CF77A0" w:rsidRPr="00FF6689">
          <w:rPr>
            <w:rStyle w:val="Hyperlink"/>
            <w:rFonts w:ascii="ABC Arizona Flare" w:hAnsi="ABC Arizona Flare" w:cs="Calibri"/>
            <w:bdr w:val="none" w:sz="0" w:space="0" w:color="auto" w:frame="1"/>
            <w:shd w:val="clear" w:color="auto" w:fill="FFFFFF"/>
          </w:rPr>
          <w:t>info@cbrl.ac.uk</w:t>
        </w:r>
      </w:hyperlink>
      <w:r w:rsidR="00CF77A0" w:rsidRPr="00FF6689">
        <w:rPr>
          <w:rFonts w:ascii="ABC Arizona Flare" w:eastAsia="Times New Roman" w:hAnsi="ABC Arizona Flare" w:cstheme="minorHAnsi"/>
          <w:sz w:val="24"/>
          <w:szCs w:val="24"/>
          <w:lang w:eastAsia="en-GB"/>
        </w:rPr>
        <w:t>.</w:t>
      </w:r>
    </w:p>
    <w:sectPr w:rsidR="005A7084" w:rsidRPr="00FF6689" w:rsidSect="00CF77A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NDQ3NTS2MDA0MDVU0lEKTi0uzszPAykwrAUAxpwSviwAAAA="/>
  </w:docVars>
  <w:rsids>
    <w:rsidRoot w:val="001F4577"/>
    <w:rsid w:val="00177154"/>
    <w:rsid w:val="001F4577"/>
    <w:rsid w:val="002665B7"/>
    <w:rsid w:val="005A7084"/>
    <w:rsid w:val="00635FFA"/>
    <w:rsid w:val="00781D77"/>
    <w:rsid w:val="00B25ECB"/>
    <w:rsid w:val="00CF77A0"/>
    <w:rsid w:val="00FF6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7303E"/>
  <w15:chartTrackingRefBased/>
  <w15:docId w15:val="{100FB2B3-BC27-4887-9A8B-AEA131A59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1F4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1F4577"/>
  </w:style>
  <w:style w:type="character" w:customStyle="1" w:styleId="eop">
    <w:name w:val="eop"/>
    <w:basedOn w:val="DefaultParagraphFont"/>
    <w:rsid w:val="001F4577"/>
  </w:style>
  <w:style w:type="character" w:styleId="Hyperlink">
    <w:name w:val="Hyperlink"/>
    <w:basedOn w:val="DefaultParagraphFont"/>
    <w:uiPriority w:val="99"/>
    <w:semiHidden/>
    <w:unhideWhenUsed/>
    <w:rsid w:val="00CF77A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3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3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7567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33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5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92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54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80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29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22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40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68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05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97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22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42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08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77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08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1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12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8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0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295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89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95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1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1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847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11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84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63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342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00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5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50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6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540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80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2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48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brl.ac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info@cbr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  <SharedWithUsers xmlns="c9ab4388-588c-45f4-a5ae-363d42e51e73">
      <UserInfo>
        <DisplayName>Yasmeen Elkhoudary</DisplayName>
        <AccountId>25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7" ma:contentTypeDescription="Create a new document." ma:contentTypeScope="" ma:versionID="5b3a25edc64eadf722d2f4e2be27fa9d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fe47b1131662001efbb7f71873c8f594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597016-4621-4860-AF0F-624A0C649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E843EE-BDB3-44C4-8BBA-82E6A150287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0C83E0-5E2F-46BF-AADB-43C55A2F5BBE}">
  <ds:schemaRefs>
    <ds:schemaRef ds:uri="http://purl.org/dc/terms/"/>
    <ds:schemaRef ds:uri="864b95fb-f3c7-4107-9134-17c47e329aab"/>
    <ds:schemaRef ds:uri="http://schemas.microsoft.com/office/2006/metadata/properties"/>
    <ds:schemaRef ds:uri="c9ab4388-588c-45f4-a5ae-363d42e51e73"/>
    <ds:schemaRef ds:uri="http://purl.org/dc/dcmitype/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57F0B2DD-7C1F-4A96-9346-F30275A7A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 McNulty</dc:creator>
  <cp:keywords/>
  <dc:description/>
  <cp:lastModifiedBy>Carol Palmer</cp:lastModifiedBy>
  <cp:revision>2</cp:revision>
  <dcterms:created xsi:type="dcterms:W3CDTF">2023-11-03T13:31:00Z</dcterms:created>
  <dcterms:modified xsi:type="dcterms:W3CDTF">2023-11-0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MediaServiceImageTags">
    <vt:lpwstr/>
  </property>
</Properties>
</file>